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9747" w:type="dxa"/>
        <w:tblLook w:val="04A0" w:firstRow="1" w:lastRow="0" w:firstColumn="1" w:lastColumn="0" w:noHBand="0" w:noVBand="1"/>
      </w:tblPr>
      <w:tblGrid>
        <w:gridCol w:w="4382"/>
        <w:gridCol w:w="5365"/>
      </w:tblGrid>
      <w:tr w:rsidR="00E44351" w14:paraId="78E593DB" w14:textId="77777777" w:rsidTr="00194682">
        <w:tc>
          <w:tcPr>
            <w:tcW w:w="4382" w:type="dxa"/>
          </w:tcPr>
          <w:p w14:paraId="66B89A8F" w14:textId="77777777" w:rsidR="00A77DED" w:rsidRPr="00A77DED" w:rsidRDefault="00A77DED" w:rsidP="00227D8B">
            <w:pPr>
              <w:jc w:val="center"/>
              <w:rPr>
                <w:b/>
              </w:rPr>
            </w:pPr>
            <w:r w:rsidRPr="00A77DED">
              <w:rPr>
                <w:b/>
              </w:rPr>
              <w:t>ΑΙΤΗΣΗ</w:t>
            </w:r>
          </w:p>
          <w:p w14:paraId="530E433B" w14:textId="77777777" w:rsidR="00A77DED" w:rsidRDefault="00194682" w:rsidP="00194682">
            <w:pPr>
              <w:jc w:val="center"/>
            </w:pPr>
            <w:r>
              <w:t>ΑΠΑΛΛΑΓΗΣ ΑΠΟ ΤΕΛΗ ΦΟΙΤΗΣΗΣ</w:t>
            </w:r>
          </w:p>
          <w:p w14:paraId="653612C3" w14:textId="77777777" w:rsidR="00A77DED" w:rsidRDefault="00A77DED"/>
          <w:p w14:paraId="667AA4FE" w14:textId="77777777" w:rsidR="00227D8B" w:rsidRDefault="00227D8B"/>
          <w:p w14:paraId="0A18A288" w14:textId="77777777" w:rsidR="00227D8B" w:rsidRDefault="00227D8B"/>
          <w:p w14:paraId="6E1FF15A" w14:textId="77777777" w:rsidR="00227D8B" w:rsidRDefault="00227D8B"/>
          <w:p w14:paraId="5A7B0181" w14:textId="77777777" w:rsidR="00A77DED" w:rsidRPr="00A77DED" w:rsidRDefault="00A77DED">
            <w:pPr>
              <w:rPr>
                <w:b/>
              </w:rPr>
            </w:pPr>
            <w:r w:rsidRPr="00A77DED">
              <w:rPr>
                <w:b/>
              </w:rPr>
              <w:t xml:space="preserve">ΣΤΟΙΧΕΙΑ ΔΙΚΑΙΟΥΧΟΥ </w:t>
            </w:r>
          </w:p>
          <w:p w14:paraId="3BF59CC9" w14:textId="77777777" w:rsidR="00A77DED" w:rsidRPr="00A77DED" w:rsidRDefault="00A77DED">
            <w:pPr>
              <w:rPr>
                <w:b/>
              </w:rPr>
            </w:pPr>
          </w:p>
          <w:p w14:paraId="588CAC93" w14:textId="77777777" w:rsidR="00A77DED" w:rsidRDefault="00A77DED">
            <w:r>
              <w:t>ΕΠΩΝΥΜΟ: ..................................................... ΟΝΟΜΑ: ..................................................... ΠΑΤΡΩΝΥΜΟ: ................................................. ΑΡ. ΜΗΤΡΩΟΥ ΦΟΙΤΗΤΗ: ............................... ΤΗΛ.: ................................................................ ΚΙΝ. ΤΗΛ.: ......................................................... E-</w:t>
            </w:r>
            <w:proofErr w:type="spellStart"/>
            <w:r>
              <w:t>mail</w:t>
            </w:r>
            <w:proofErr w:type="spellEnd"/>
            <w:r>
              <w:t xml:space="preserve">.: ........................................................................... </w:t>
            </w:r>
          </w:p>
          <w:p w14:paraId="27C57046" w14:textId="77777777" w:rsidR="00A77DED" w:rsidRDefault="00A77DED"/>
          <w:p w14:paraId="5C710458" w14:textId="77777777" w:rsidR="00A77DED" w:rsidRDefault="00A77DED"/>
          <w:p w14:paraId="76C098C7" w14:textId="77777777" w:rsidR="00227D8B" w:rsidRDefault="00227D8B"/>
          <w:p w14:paraId="55B21150" w14:textId="77777777" w:rsidR="00227D8B" w:rsidRDefault="00227D8B"/>
          <w:p w14:paraId="2B4F1031" w14:textId="77777777" w:rsidR="00227D8B" w:rsidRDefault="00227D8B"/>
          <w:p w14:paraId="132CF162" w14:textId="77777777" w:rsidR="00227D8B" w:rsidRDefault="00227D8B"/>
          <w:p w14:paraId="3E34FE50" w14:textId="77777777" w:rsidR="00227D8B" w:rsidRDefault="00227D8B"/>
          <w:p w14:paraId="120D285E" w14:textId="77777777" w:rsidR="00227D8B" w:rsidRDefault="00227D8B"/>
          <w:p w14:paraId="1DD267CE" w14:textId="77777777" w:rsidR="00227D8B" w:rsidRDefault="00227D8B"/>
          <w:p w14:paraId="2BE51285" w14:textId="77777777" w:rsidR="00A77DED" w:rsidRPr="00227D8B" w:rsidRDefault="00A77DED">
            <w:pPr>
              <w:rPr>
                <w:b/>
                <w:i/>
                <w:sz w:val="20"/>
                <w:szCs w:val="20"/>
              </w:rPr>
            </w:pPr>
            <w:r w:rsidRPr="00227D8B">
              <w:rPr>
                <w:b/>
                <w:i/>
                <w:sz w:val="20"/>
                <w:szCs w:val="20"/>
              </w:rPr>
              <w:t xml:space="preserve">Συνημμένα δικαιολογητικά: </w:t>
            </w:r>
          </w:p>
          <w:p w14:paraId="0E043323" w14:textId="77777777" w:rsidR="00A77DED" w:rsidRPr="00227D8B" w:rsidRDefault="0019468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1) Υπεύθυνη </w:t>
            </w:r>
            <w:r w:rsidR="00C94A5B">
              <w:rPr>
                <w:i/>
                <w:sz w:val="20"/>
                <w:szCs w:val="20"/>
              </w:rPr>
              <w:t>δήλωση, από την οποία να προκύπτει ότι δεν έχω κάνει χρήση του δικαιώματος απαλλαγής από τέλη φοίτησης σε Π.Μ.Σ., με τη διάταξη του άρθρου 35 του ν. 4485/2017 και ότι δεν λαμβάνω άλλη υποτροφία.</w:t>
            </w:r>
          </w:p>
          <w:p w14:paraId="522A8FBE" w14:textId="77777777" w:rsidR="00A77DED" w:rsidRPr="00227D8B" w:rsidRDefault="00A77DED" w:rsidP="00A77DED">
            <w:pPr>
              <w:rPr>
                <w:i/>
                <w:sz w:val="20"/>
                <w:szCs w:val="20"/>
              </w:rPr>
            </w:pPr>
            <w:r w:rsidRPr="00227D8B">
              <w:rPr>
                <w:i/>
                <w:sz w:val="20"/>
                <w:szCs w:val="20"/>
              </w:rPr>
              <w:t xml:space="preserve">2) </w:t>
            </w:r>
            <w:r w:rsidR="00C94A5B">
              <w:rPr>
                <w:i/>
                <w:sz w:val="20"/>
                <w:szCs w:val="20"/>
              </w:rPr>
              <w:t>Ε1 φορολογικής δήλωσης</w:t>
            </w:r>
          </w:p>
          <w:p w14:paraId="45D9578C" w14:textId="77777777" w:rsidR="00A77DED" w:rsidRPr="00227D8B" w:rsidRDefault="00A77DED" w:rsidP="00A77DED">
            <w:pPr>
              <w:rPr>
                <w:i/>
                <w:sz w:val="20"/>
                <w:szCs w:val="20"/>
              </w:rPr>
            </w:pPr>
            <w:r w:rsidRPr="00227D8B">
              <w:rPr>
                <w:i/>
                <w:sz w:val="20"/>
                <w:szCs w:val="20"/>
              </w:rPr>
              <w:t xml:space="preserve">3) </w:t>
            </w:r>
            <w:r w:rsidR="00C94A5B">
              <w:rPr>
                <w:i/>
                <w:sz w:val="20"/>
                <w:szCs w:val="20"/>
              </w:rPr>
              <w:t>Εκκαθαριστικό του δικαιούχου</w:t>
            </w:r>
          </w:p>
          <w:p w14:paraId="3E006270" w14:textId="77777777" w:rsidR="00D9136D" w:rsidRPr="00D9136D" w:rsidRDefault="00C94A5B" w:rsidP="00A77DE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4) </w:t>
            </w:r>
            <w:r w:rsidR="00D9136D">
              <w:rPr>
                <w:i/>
                <w:sz w:val="20"/>
                <w:szCs w:val="20"/>
              </w:rPr>
              <w:t>ΕΝΦΙΑ (εκκαθαριστικό) του αιτούντος</w:t>
            </w:r>
          </w:p>
          <w:p w14:paraId="2FCD2E97" w14:textId="77777777" w:rsidR="00A77DED" w:rsidRPr="00227D8B" w:rsidRDefault="00D9136D" w:rsidP="00A77DED">
            <w:pPr>
              <w:rPr>
                <w:i/>
                <w:sz w:val="20"/>
                <w:szCs w:val="20"/>
              </w:rPr>
            </w:pPr>
            <w:r w:rsidRPr="00D9136D">
              <w:rPr>
                <w:i/>
                <w:sz w:val="20"/>
                <w:szCs w:val="20"/>
              </w:rPr>
              <w:t>5)</w:t>
            </w:r>
            <w:r w:rsidR="00C94A5B">
              <w:rPr>
                <w:i/>
                <w:sz w:val="20"/>
                <w:szCs w:val="20"/>
              </w:rPr>
              <w:t>Πιστοποιητικό οικογενειακής κατάστασης</w:t>
            </w:r>
            <w:r w:rsidR="00A77DED" w:rsidRPr="00227D8B">
              <w:rPr>
                <w:i/>
                <w:sz w:val="20"/>
                <w:szCs w:val="20"/>
              </w:rPr>
              <w:t xml:space="preserve"> </w:t>
            </w:r>
          </w:p>
          <w:p w14:paraId="6D8130C4" w14:textId="77777777" w:rsidR="00A77DED" w:rsidRPr="00227D8B" w:rsidRDefault="00D9136D" w:rsidP="00A77DED">
            <w:pPr>
              <w:rPr>
                <w:i/>
                <w:sz w:val="20"/>
                <w:szCs w:val="20"/>
              </w:rPr>
            </w:pPr>
            <w:r w:rsidRPr="00D9136D">
              <w:rPr>
                <w:i/>
                <w:sz w:val="20"/>
                <w:szCs w:val="20"/>
              </w:rPr>
              <w:t>6</w:t>
            </w:r>
            <w:r>
              <w:rPr>
                <w:i/>
                <w:sz w:val="20"/>
                <w:szCs w:val="20"/>
              </w:rPr>
              <w:t>)</w:t>
            </w:r>
            <w:r w:rsidR="00C94A5B">
              <w:rPr>
                <w:i/>
                <w:sz w:val="20"/>
                <w:szCs w:val="20"/>
              </w:rPr>
              <w:t>Λοιπά δικαιολογητικά (π.χ. ιατρική γνωμάτευση, ληξιαρχική πράξη θανάτου</w:t>
            </w:r>
            <w:r w:rsidR="008E18CE">
              <w:rPr>
                <w:i/>
                <w:sz w:val="20"/>
                <w:szCs w:val="20"/>
              </w:rPr>
              <w:t xml:space="preserve">, </w:t>
            </w:r>
            <w:proofErr w:type="spellStart"/>
            <w:r w:rsidR="008E18CE">
              <w:rPr>
                <w:i/>
                <w:sz w:val="20"/>
                <w:szCs w:val="20"/>
              </w:rPr>
              <w:t>διαζευκτήριο</w:t>
            </w:r>
            <w:proofErr w:type="spellEnd"/>
            <w:r w:rsidR="00C94A5B">
              <w:rPr>
                <w:i/>
                <w:sz w:val="20"/>
                <w:szCs w:val="20"/>
              </w:rPr>
              <w:t>)</w:t>
            </w:r>
          </w:p>
          <w:p w14:paraId="1038CE36" w14:textId="77777777" w:rsidR="00E44351" w:rsidRPr="00C94A5B" w:rsidRDefault="00E44351" w:rsidP="00A77DED"/>
        </w:tc>
        <w:tc>
          <w:tcPr>
            <w:tcW w:w="5365" w:type="dxa"/>
          </w:tcPr>
          <w:p w14:paraId="6E4B9C98" w14:textId="77777777" w:rsidR="00A77DED" w:rsidRDefault="00A77DED" w:rsidP="00227D8B">
            <w:pPr>
              <w:ind w:right="-249"/>
            </w:pPr>
            <w:r>
              <w:t xml:space="preserve">ΠΡΟΣ </w:t>
            </w:r>
          </w:p>
          <w:p w14:paraId="65C36F26" w14:textId="77777777" w:rsidR="00A77DED" w:rsidRDefault="00A77DED">
            <w:pPr>
              <w:rPr>
                <w:b/>
              </w:rPr>
            </w:pPr>
            <w:r w:rsidRPr="00227D8B">
              <w:rPr>
                <w:b/>
              </w:rPr>
              <w:t>ΑΡΙΣΤΟΤΕΛΕΙΟ ΠΑΝΕΠΙΣΤΗΜΙΟ ΘΕΣΣΑΛΟΝΙΚΗΣ</w:t>
            </w:r>
          </w:p>
          <w:p w14:paraId="158BEF6E" w14:textId="3661F837" w:rsidR="00194682" w:rsidRPr="00CF2B6E" w:rsidRDefault="00194682">
            <w:pPr>
              <w:rPr>
                <w:b/>
              </w:rPr>
            </w:pPr>
            <w:r w:rsidRPr="00CF2B6E">
              <w:rPr>
                <w:b/>
              </w:rPr>
              <w:t xml:space="preserve">ΓΡΑΜΜΑΤΕΙΑ </w:t>
            </w:r>
            <w:r w:rsidR="002C477B" w:rsidRPr="00CF2B6E">
              <w:rPr>
                <w:b/>
              </w:rPr>
              <w:t>Δ</w:t>
            </w:r>
            <w:r w:rsidRPr="00CF2B6E">
              <w:rPr>
                <w:b/>
              </w:rPr>
              <w:t>ΠΜΣ</w:t>
            </w:r>
            <w:r w:rsidR="00F350EA" w:rsidRPr="00CF2B6E">
              <w:rPr>
                <w:b/>
              </w:rPr>
              <w:t xml:space="preserve"> «ΘΡΗΣΚΕΥΤΙΚΟΣ ΚΑΙ ΠΡΟΣΚΥΝΗΜΑΤΙΚΟΣ ΤΟΥΡΙΣΜΟΣ»</w:t>
            </w:r>
          </w:p>
          <w:p w14:paraId="346D14A5" w14:textId="5544A762" w:rsidR="00227D8B" w:rsidRDefault="00A77DED">
            <w:r w:rsidRPr="00CF2B6E">
              <w:rPr>
                <w:b/>
              </w:rPr>
              <w:t xml:space="preserve">ΤΜΗΜΑ </w:t>
            </w:r>
            <w:r w:rsidR="00F350EA" w:rsidRPr="00CF2B6E">
              <w:rPr>
                <w:b/>
              </w:rPr>
              <w:t>ΚΟΙΝΩΝΙΚΗΣ ΘΕΟΛΟΓΙΑΣ ΚΑΙ ΧΡΙΣΤΙΑΝΙΚΟΥ ΠΟΛΙΤΙΣΜΟΥ</w:t>
            </w:r>
          </w:p>
          <w:p w14:paraId="57BDD4EF" w14:textId="77777777" w:rsidR="00A77DED" w:rsidRDefault="00A77DED"/>
          <w:p w14:paraId="289EAA3F" w14:textId="77777777" w:rsidR="00A77DED" w:rsidRDefault="00A77DED"/>
          <w:p w14:paraId="69F5E90F" w14:textId="77777777" w:rsidR="00194682" w:rsidRDefault="00194682"/>
          <w:p w14:paraId="19FACACE" w14:textId="77777777" w:rsidR="00194682" w:rsidRDefault="00194682"/>
          <w:p w14:paraId="4542F8F5" w14:textId="77777777" w:rsidR="00194682" w:rsidRDefault="00194682"/>
          <w:p w14:paraId="3555AAB8" w14:textId="77777777" w:rsidR="00194682" w:rsidRDefault="00194682"/>
          <w:p w14:paraId="328314E9" w14:textId="77777777" w:rsidR="00194682" w:rsidRDefault="00194682"/>
          <w:p w14:paraId="69C5EDBB" w14:textId="77777777" w:rsidR="00A77DED" w:rsidRDefault="00194682">
            <w:pPr>
              <w:rPr>
                <w:sz w:val="18"/>
                <w:szCs w:val="18"/>
              </w:rPr>
            </w:pPr>
            <w:r>
              <w:t xml:space="preserve">Παρακαλώ όπως κάνετε δεκτή την αίτησή μου, που αφορά την απαλλαγή από τα τέλη φοίτησης </w:t>
            </w:r>
            <w:r w:rsidR="00E703E9">
              <w:t xml:space="preserve"> για το ακαδημαϊκό έτος 2020-2021, </w:t>
            </w:r>
            <w:r>
              <w:t>σύμφωνα με την απόφαση με αριθμό 83842/Ζ1/1-7-2020</w:t>
            </w:r>
            <w:r w:rsidR="00E703E9">
              <w:t xml:space="preserve"> (ΦΕΚ 2726/τ.Β΄/3-7-2020)</w:t>
            </w:r>
            <w:r>
              <w:t xml:space="preserve">. </w:t>
            </w:r>
            <w:r w:rsidR="00A77DED">
              <w:t xml:space="preserve">Σας υποβάλλω </w:t>
            </w:r>
            <w:r w:rsidR="00C94A5B">
              <w:t>τα απαιτούμενα</w:t>
            </w:r>
            <w:r>
              <w:t xml:space="preserve"> δικαιολογητικά κατά τα οριζόμενα στο άρθρο 5, </w:t>
            </w:r>
            <w:proofErr w:type="spellStart"/>
            <w:r>
              <w:t>παραγρ</w:t>
            </w:r>
            <w:proofErr w:type="spellEnd"/>
            <w:r>
              <w:t xml:space="preserve">. 1, 2 και 3 της </w:t>
            </w:r>
            <w:proofErr w:type="spellStart"/>
            <w:r>
              <w:t>αριθμ</w:t>
            </w:r>
            <w:proofErr w:type="spellEnd"/>
            <w:r>
              <w:t>. 131757/Ζ1 απόφασης του ΥΠΕΘ (ΦΕΚ3387/Β/10.8.2018).</w:t>
            </w:r>
          </w:p>
          <w:p w14:paraId="693E1CE3" w14:textId="77777777" w:rsidR="00A77DED" w:rsidRDefault="00A77DED"/>
          <w:p w14:paraId="0EE71745" w14:textId="77777777" w:rsidR="00194682" w:rsidRDefault="00194682"/>
          <w:p w14:paraId="52746DA2" w14:textId="77777777" w:rsidR="00194682" w:rsidRDefault="00194682"/>
          <w:p w14:paraId="579EC933" w14:textId="77777777" w:rsidR="00194682" w:rsidRDefault="00194682"/>
          <w:p w14:paraId="01999235" w14:textId="77777777" w:rsidR="00194682" w:rsidRDefault="00194682"/>
          <w:p w14:paraId="7B8AA536" w14:textId="77777777" w:rsidR="00194682" w:rsidRDefault="00194682"/>
          <w:p w14:paraId="10F0FE09" w14:textId="77777777" w:rsidR="00194682" w:rsidRDefault="00194682"/>
          <w:p w14:paraId="084E5034" w14:textId="77777777" w:rsidR="00194682" w:rsidRDefault="00194682"/>
          <w:p w14:paraId="3F677F75" w14:textId="26007508" w:rsidR="00A77DED" w:rsidRDefault="001B76FB">
            <w:r>
              <w:t xml:space="preserve">                            </w:t>
            </w:r>
            <w:r w:rsidR="00A77DED">
              <w:t>Θεσσαλονίκη , ..…./.…../202</w:t>
            </w:r>
            <w:r w:rsidR="0091238F" w:rsidRPr="00CF2B6E">
              <w:t>1</w:t>
            </w:r>
            <w:r w:rsidR="00A77DED">
              <w:t xml:space="preserve"> </w:t>
            </w:r>
          </w:p>
          <w:p w14:paraId="0091778F" w14:textId="77777777" w:rsidR="00A77DED" w:rsidRDefault="00A77DED"/>
          <w:p w14:paraId="67A46A6F" w14:textId="77777777" w:rsidR="00A77DED" w:rsidRDefault="00A77DED" w:rsidP="00227D8B">
            <w:pPr>
              <w:jc w:val="center"/>
            </w:pPr>
            <w:r>
              <w:t>Ο(Η) Αιτών</w:t>
            </w:r>
            <w:r w:rsidR="00D9136D">
              <w:t xml:space="preserve"> </w:t>
            </w:r>
            <w:r>
              <w:t>(ούσα)</w:t>
            </w:r>
          </w:p>
          <w:p w14:paraId="29941B17" w14:textId="77777777" w:rsidR="00A77DED" w:rsidRDefault="00A77DED" w:rsidP="00227D8B">
            <w:pPr>
              <w:jc w:val="center"/>
            </w:pPr>
          </w:p>
          <w:p w14:paraId="31DFFC7A" w14:textId="77777777" w:rsidR="00E44351" w:rsidRDefault="00A77DED" w:rsidP="00227D8B">
            <w:pPr>
              <w:jc w:val="center"/>
            </w:pPr>
            <w:r>
              <w:t>..........….......……….</w:t>
            </w:r>
          </w:p>
        </w:tc>
      </w:tr>
    </w:tbl>
    <w:p w14:paraId="1A6639F6" w14:textId="77777777" w:rsidR="00696E94" w:rsidRDefault="00696E94"/>
    <w:sectPr w:rsidR="00696E9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bAwNjczNjQwMTFT0lEKTi0uzszPAykwrAUAryCKRCwAAAA="/>
  </w:docVars>
  <w:rsids>
    <w:rsidRoot w:val="00E44351"/>
    <w:rsid w:val="0009629B"/>
    <w:rsid w:val="000E2FAE"/>
    <w:rsid w:val="00194682"/>
    <w:rsid w:val="001B76FB"/>
    <w:rsid w:val="00227D8B"/>
    <w:rsid w:val="002C477B"/>
    <w:rsid w:val="005C0949"/>
    <w:rsid w:val="00696E94"/>
    <w:rsid w:val="00882B74"/>
    <w:rsid w:val="008E18CE"/>
    <w:rsid w:val="0091238F"/>
    <w:rsid w:val="00916CDE"/>
    <w:rsid w:val="00986815"/>
    <w:rsid w:val="00A77DED"/>
    <w:rsid w:val="00C878BA"/>
    <w:rsid w:val="00C94A5B"/>
    <w:rsid w:val="00CF2B6E"/>
    <w:rsid w:val="00D374D5"/>
    <w:rsid w:val="00D9136D"/>
    <w:rsid w:val="00E44351"/>
    <w:rsid w:val="00E703E9"/>
    <w:rsid w:val="00F3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5931B"/>
  <w15:docId w15:val="{9A45A4F0-B381-45C7-8B5C-E8E0670E1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44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odi Georgiadou</cp:lastModifiedBy>
  <cp:revision>2</cp:revision>
  <cp:lastPrinted>2020-06-30T10:43:00Z</cp:lastPrinted>
  <dcterms:created xsi:type="dcterms:W3CDTF">2021-04-04T14:48:00Z</dcterms:created>
  <dcterms:modified xsi:type="dcterms:W3CDTF">2021-04-04T14:48:00Z</dcterms:modified>
</cp:coreProperties>
</file>